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78C53" w14:textId="77777777" w:rsidR="00845649" w:rsidRPr="00FB08B6" w:rsidRDefault="009A5577">
      <w:pPr>
        <w:rPr>
          <w:sz w:val="16"/>
          <w:szCs w:val="16"/>
        </w:rPr>
      </w:pPr>
      <w:r>
        <w:rPr>
          <w:sz w:val="16"/>
          <w:szCs w:val="16"/>
        </w:rPr>
        <w:t>\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443"/>
        <w:gridCol w:w="325"/>
        <w:gridCol w:w="328"/>
        <w:gridCol w:w="424"/>
        <w:gridCol w:w="425"/>
        <w:gridCol w:w="509"/>
        <w:gridCol w:w="540"/>
        <w:gridCol w:w="459"/>
        <w:gridCol w:w="509"/>
        <w:gridCol w:w="551"/>
        <w:gridCol w:w="509"/>
        <w:gridCol w:w="509"/>
        <w:gridCol w:w="481"/>
        <w:gridCol w:w="481"/>
        <w:gridCol w:w="481"/>
        <w:gridCol w:w="481"/>
        <w:gridCol w:w="520"/>
        <w:gridCol w:w="481"/>
        <w:gridCol w:w="481"/>
        <w:gridCol w:w="481"/>
        <w:gridCol w:w="397"/>
        <w:gridCol w:w="425"/>
        <w:gridCol w:w="425"/>
        <w:gridCol w:w="509"/>
        <w:gridCol w:w="430"/>
        <w:gridCol w:w="509"/>
        <w:gridCol w:w="425"/>
        <w:gridCol w:w="509"/>
        <w:gridCol w:w="486"/>
        <w:gridCol w:w="425"/>
      </w:tblGrid>
      <w:tr w:rsidR="00FB08B6" w:rsidRPr="00FB08B6" w14:paraId="511EC384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3473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untry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C19FC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de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BC47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CC090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DP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44D2D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ngdp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16A60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DP_growth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AB31A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pita_growth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CF33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DA_Total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AC0F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DA_U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19ED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DA_Germany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3EE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DA_UK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F4C9D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DA_france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F6BA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DA_Japan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39A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88DB7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xtotal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7B5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xUS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E551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xGermany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B2220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xUK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0D5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xFrance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11FB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SxJapan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B8215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C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A266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bour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631E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flation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433DE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pulation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6877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pennes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D1F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CT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E6DC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inancial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7DBB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fcf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59C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ductivity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283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C</w:t>
            </w:r>
          </w:p>
        </w:tc>
      </w:tr>
      <w:tr w:rsidR="00FB08B6" w:rsidRPr="00FB08B6" w14:paraId="14085870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F757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5B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310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66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95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515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A5D0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78939503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BD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1970168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02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8538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C84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3973183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B2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72219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1A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992027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19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051784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C5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42404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8BA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.49334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57B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.7066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6F0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447515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45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12099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4E1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40331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EF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886188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9A8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.5665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C0D8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124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02B3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383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C7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2508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50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5540400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97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.692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E0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039564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6040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1035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55DA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0287983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AD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110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7275</w:t>
            </w:r>
          </w:p>
        </w:tc>
      </w:tr>
      <w:tr w:rsidR="00FB08B6" w:rsidRPr="00FB08B6" w14:paraId="5664C1D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8AF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019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382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8E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1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4CB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5970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CB7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0589555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3AF4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6229775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903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02551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25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8646169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CD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749371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7F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3047227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1AB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9553403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5E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32834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EFC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.57122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A4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.64377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A7A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8400244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EE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380002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155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0290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DF4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02497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22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.08165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CF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098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827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1464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B2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1001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226B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1367606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9B2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.080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50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325913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432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211242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3F93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6714263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F1D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B16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7996</w:t>
            </w:r>
          </w:p>
        </w:tc>
      </w:tr>
      <w:tr w:rsidR="00FB08B6" w:rsidRPr="00FB08B6" w14:paraId="29FEB34B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3F6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2755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D0D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175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9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BD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6954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D0B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3405287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61E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6458798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52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35018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6100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989853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69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310172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684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505428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64C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6796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2A9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01893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89E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.154787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EC7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.7532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C0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56953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B30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8856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773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08515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F63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68389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9BF0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.463657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295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207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722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696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303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247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792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22602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1EA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.511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62E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9694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B0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2489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AC1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3400211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E4F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9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B41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8017</w:t>
            </w:r>
          </w:p>
        </w:tc>
      </w:tr>
      <w:tr w:rsidR="00FB08B6" w:rsidRPr="00FB08B6" w14:paraId="37AFF25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102D0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5B2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D9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F8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14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7E5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8198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9D56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2500869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A0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4849155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68F3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24921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081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6455022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2585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485348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4F5A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38131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CF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01473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6C3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363707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708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0610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7C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.70203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81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889931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2C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13490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0F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693125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4C4A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2855868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8F2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44407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4C6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46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5B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041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14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4925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5D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7092365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30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.831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41C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753389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EAB5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97621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FBF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88709966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DF4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8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6E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7359</w:t>
            </w:r>
          </w:p>
        </w:tc>
      </w:tr>
      <w:tr w:rsidR="00FB08B6" w:rsidRPr="00FB08B6" w14:paraId="1BBE4DA9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3897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4E7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4850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050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1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7F0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922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9B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7710836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154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9152338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25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36365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CC0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193562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C85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660274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D33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736762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500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02302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A4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78601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E9C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77698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15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.432979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0B2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9794243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67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76884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124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869217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58C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914197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56E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666387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B7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51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AF7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4310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F6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4325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C0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2785685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670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.614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B42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15170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30E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92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0E0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3459009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38F0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26F2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50286</w:t>
            </w:r>
          </w:p>
        </w:tc>
      </w:tr>
      <w:tr w:rsidR="00FB08B6" w:rsidRPr="00FB08B6" w14:paraId="49FF424F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60BDB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CA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544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6532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4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5B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19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0B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2125739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FC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8312320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C95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07962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4F7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7785529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292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863925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02AA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719245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177B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226937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9F3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42963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ECA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.806214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EAE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4.3718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131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.577661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5B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20811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17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81373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1B4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079318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B80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92592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C57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19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59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8646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2CE7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66839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6FC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894998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521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.268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2B2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17691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9E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2065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9B47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7711914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CC20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37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50578</w:t>
            </w:r>
          </w:p>
        </w:tc>
      </w:tr>
      <w:tr w:rsidR="00FB08B6" w:rsidRPr="00FB08B6" w14:paraId="54DF9D9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FAF8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ED9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0B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E5D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6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6D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841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9B1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91577475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1A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2490466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19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91887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8F1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827547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274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885513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2054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8668661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3D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168480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D2C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826924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E7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840090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DDA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.46577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55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9343773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CDF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108941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41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88187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59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555928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04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.721101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713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61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354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5819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A78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9971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EC8A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793007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DE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.320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FA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9520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83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4592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59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2670236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BD1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1BF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50495</w:t>
            </w:r>
          </w:p>
        </w:tc>
      </w:tr>
      <w:tr w:rsidR="00FB08B6" w:rsidRPr="00FB08B6" w14:paraId="3BE66A26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F3A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942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756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9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ED0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6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252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85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0F0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669695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EB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.40299910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14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97538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DD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620626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060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722312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687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45350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4A2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8068877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D0E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01645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BF4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.177901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26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.08020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B210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024592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F7A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28080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32C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321974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ACD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35419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3B6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.674669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D73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359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E3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9003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695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0.661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E4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995935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80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.138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94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286251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5967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59369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99E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1256107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353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1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02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50055</w:t>
            </w:r>
          </w:p>
        </w:tc>
      </w:tr>
      <w:tr w:rsidR="00FB08B6" w:rsidRPr="00FB08B6" w14:paraId="66F44B8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30C39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8A7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E38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A74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2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99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1429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09F5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63078575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CCA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4457427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E10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427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08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806921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649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700756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500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3135886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39FE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3616216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6C3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11656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46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549474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04D6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.31284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73C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845398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840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679918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5C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933270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9AE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1592784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CC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.31703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DDE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36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A77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0492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A68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962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B646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920813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7FE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.603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57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919977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1FE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5578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244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1940701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DF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734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3191</w:t>
            </w:r>
          </w:p>
        </w:tc>
      </w:tr>
      <w:tr w:rsidR="00FB08B6" w:rsidRPr="00FB08B6" w14:paraId="6C81EB8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846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AC9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546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0A7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.2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B3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21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2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90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.06956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946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94D0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.38187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4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F4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.559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6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A3F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.60430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60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86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.0839906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115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067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684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EC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.21325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1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A7B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.1149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36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3B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0.497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04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8D0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84.65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70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CEE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4.472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07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2CD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.4014448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00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523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5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8D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.6365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7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EC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5.154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96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A16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7.0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97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5F4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.233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44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2D4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.478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8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1F5A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.58881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6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9D0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13.5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81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E6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.15129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93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1C2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28.25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322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4A6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15.9717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7312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5F3E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5.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B2D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76</w:t>
            </w: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26</w:t>
            </w:r>
          </w:p>
        </w:tc>
      </w:tr>
      <w:tr w:rsidR="00FB08B6" w:rsidRPr="00FB08B6" w14:paraId="601B2DC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400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650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06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4AC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DFD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2818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31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313345505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BD1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7786320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AD55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7566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4EA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878953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543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89740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2BB2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882901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2C8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223363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2773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123621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6D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.71545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0B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.99969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CEA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.293756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837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385015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F2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645974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C12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722614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E2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.875829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9C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511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276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4769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5C5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93272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E3B6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3042969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B1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.597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1C9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117108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45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.7399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89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3612711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D6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79A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16023</w:t>
            </w:r>
          </w:p>
        </w:tc>
      </w:tr>
      <w:tr w:rsidR="00FB08B6" w:rsidRPr="00FB08B6" w14:paraId="2227150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BBEE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159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E8F6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CF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B3D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352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55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35666514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D1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9997282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E05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729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A18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479291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FFA0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380260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6D4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2359696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5A3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611868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59C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202878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65A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.84446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170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.10702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B2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326804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E6D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75458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0A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14578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89A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123432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2F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.160021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69A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008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B8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7822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975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942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551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498496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2C8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.046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E2D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72719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70E0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.01452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A2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94596076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449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2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A1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56533</w:t>
            </w:r>
          </w:p>
        </w:tc>
      </w:tr>
      <w:tr w:rsidR="00FB08B6" w:rsidRPr="00FB08B6" w14:paraId="410B6A2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72F5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F5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AB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96E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23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421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3E6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4257110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60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40178261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2AE0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39059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AA1C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815540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00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888197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37AB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140237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CD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573110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1910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366445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B7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.22067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E9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.46923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FA5A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637012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EF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1165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ED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17279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063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529993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D7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.403164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CB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094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566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0986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6A5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552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A90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3808389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1C7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.612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57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2819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291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.6626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BBD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0397595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B6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29C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98555</w:t>
            </w:r>
          </w:p>
        </w:tc>
      </w:tr>
      <w:tr w:rsidR="00FB08B6" w:rsidRPr="00FB08B6" w14:paraId="7C60839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E7CD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0A5E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31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211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65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4898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17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3608717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36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3323300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1B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27886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7D5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107263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F2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146840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5BF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672351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0F97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355429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82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97924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AE8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.06953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04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.8976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ACB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501980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8D5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900722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723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052692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E1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84201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FCE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.432033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9A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45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CCA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0443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FF5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21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B0A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0370685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9C6F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.864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2AD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799145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66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.31674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3C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434962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42A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27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41359</w:t>
            </w:r>
          </w:p>
        </w:tc>
      </w:tr>
      <w:tr w:rsidR="00FB08B6" w:rsidRPr="00FB08B6" w14:paraId="09262E9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F90C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F60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85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65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37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5577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0A1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30966776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3F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6873194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A6D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16994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AAD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146263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164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56266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93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621452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118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831385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D20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89767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A60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.841956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2A1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0.675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1F3F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538148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160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225017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1FC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730219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3CE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623473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E3B1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.018472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B24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705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B54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4338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9C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0454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30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6522705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CF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.9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0EB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93022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6D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.6738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B2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6851955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20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A3F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85883</w:t>
            </w:r>
          </w:p>
        </w:tc>
      </w:tr>
      <w:tr w:rsidR="00FB08B6" w:rsidRPr="00FB08B6" w14:paraId="684990AB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68FEE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69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ED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70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2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6F40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6255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EF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150301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84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8988623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1B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5294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79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027849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2A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72169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766E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816228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4A99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565842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5D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061565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BE8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765389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AE2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.2609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25E6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39627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1A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1544010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9B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73344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BD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658630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11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.065614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FE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89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6876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710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4D6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9092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B53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026174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592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.787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0E5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3471538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9EC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.6521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4AC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8977204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A1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EC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1917</w:t>
            </w:r>
          </w:p>
        </w:tc>
      </w:tr>
      <w:tr w:rsidR="00FB08B6" w:rsidRPr="00FB08B6" w14:paraId="614E7D9D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FD127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A7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672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70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1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AED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1126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7AC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1874368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E90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0556528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8CA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824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3ED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258950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9D7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9832313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A1D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59194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E67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01001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289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45274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6A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272272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3B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.4309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1B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48156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245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329242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E9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105607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0BC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57387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CC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.214823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59C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040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96D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0889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6C7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6313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D3F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475120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CB4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.254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0BB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84C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12055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C5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0404231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245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98A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59744</w:t>
            </w:r>
          </w:p>
        </w:tc>
      </w:tr>
      <w:tr w:rsidR="00FB08B6" w:rsidRPr="00FB08B6" w14:paraId="37A8C59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5D125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53B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88D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B90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6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99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1715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87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67002304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F2E8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4808587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110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80603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352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977962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0E1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242751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C8A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26883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94F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375469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38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207423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BF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916807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5C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.73603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B5EA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247241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42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208644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0DA4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31398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BE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67707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DEC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018570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BB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771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A1C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122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A18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4893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A94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067106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4877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.572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D2A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044829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76D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19118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ED26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7715216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F9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25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3713</w:t>
            </w:r>
          </w:p>
        </w:tc>
      </w:tr>
      <w:tr w:rsidR="00FB08B6" w:rsidRPr="00FB08B6" w14:paraId="609E65D4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20C9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B21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F80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D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3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83D4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233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4AE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576954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9E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5040459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4A5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7259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558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776536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574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06069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8A8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17089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05F3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47791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C6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84690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69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.078150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B9A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.71221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B5F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8339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D0F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999856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71F6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41476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D20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120804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11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.75738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66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75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DA5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2411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1D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62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3C0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2274776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8C8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.0797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97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088304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C79E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13329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E7AA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7542435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0E5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615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3523</w:t>
            </w:r>
          </w:p>
        </w:tc>
      </w:tr>
      <w:tr w:rsidR="00FB08B6" w:rsidRPr="00FB08B6" w14:paraId="48CF83B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55613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3EB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43C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E3B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5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171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3018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67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0756836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B117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44149748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5F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11101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446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181029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A6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022103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BC8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95033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0C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24438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51CA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15063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A06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126021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9A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.40081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2EA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071476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D51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537364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2F4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458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91A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769599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680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55684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1C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05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45C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466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16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6541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C0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6773684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51D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.7926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FA2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4592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787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35478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6BA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058086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C212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BA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3884</w:t>
            </w:r>
          </w:p>
        </w:tc>
      </w:tr>
      <w:tr w:rsidR="00FB08B6" w:rsidRPr="00FB08B6" w14:paraId="2AF01B4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D46B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E5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50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967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7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DB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3845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11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61926620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9A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6536410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79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88012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081E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108572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7A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826984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B4D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31709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30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505246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8DE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162859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A3CE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03213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FA8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.7685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A0CD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4351771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8E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59285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2F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96837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88F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065552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D5A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.52765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98E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069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4C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77497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47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4559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2AE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2790342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B33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.9613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706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26751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326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7385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DD6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0695410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F2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1B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2248</w:t>
            </w:r>
          </w:p>
        </w:tc>
      </w:tr>
      <w:tr w:rsidR="00FB08B6" w:rsidRPr="00FB08B6" w14:paraId="3891FDF9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FD6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6B9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02C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8F7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7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E0DD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4577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69E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9682880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CB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0732133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0EA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87510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87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470842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56A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93373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E4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947362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F0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671161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CC2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37677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D5D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.591045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D6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.93111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CCD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2881563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2F7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76332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C2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07944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3B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55874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DC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.04380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A1F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31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687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1286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B292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6197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6CB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771458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7F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.2126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1E5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909184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41BF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432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1C5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3122430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363A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93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2462</w:t>
            </w:r>
          </w:p>
        </w:tc>
      </w:tr>
      <w:tr w:rsidR="00FB08B6" w:rsidRPr="00FB08B6" w14:paraId="4C544D93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915D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D7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1DF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4A2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1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D3E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53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854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824902763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40F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1186117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77C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9381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46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155948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309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7189202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25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07410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B3B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55857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28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85040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BFC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768759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8B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.78572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686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4113730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040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069804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3F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373097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21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43643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3C8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.746006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166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68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58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0817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209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62880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C4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9576549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802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.8491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F0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789452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2B4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56628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FCA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68198579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03B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DE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2073</w:t>
            </w:r>
          </w:p>
        </w:tc>
      </w:tr>
      <w:tr w:rsidR="00FB08B6" w:rsidRPr="00FB08B6" w14:paraId="7441733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EF9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895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906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9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1389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7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31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6054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04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01774913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AA4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1836689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EB9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532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7E9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328053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72C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65800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85F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56776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8E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906620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382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06262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CB4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.806553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6D6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.93389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11A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9602727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15D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16603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7B3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7259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0FC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27959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1E0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.572187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31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938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0A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75236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E7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4118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7DC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7287160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A0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.9308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59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02108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EF6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24182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319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9384705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1CE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54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2778</w:t>
            </w:r>
          </w:p>
        </w:tc>
      </w:tr>
      <w:tr w:rsidR="00FB08B6" w:rsidRPr="00FB08B6" w14:paraId="06211B69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D9C83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A02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38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362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3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38C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687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C2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2690551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C0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80830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A1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35392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B9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985932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282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79338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81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084177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80CF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016324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0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038935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26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429438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490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6.646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080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3507676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5C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15437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905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9083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34D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757761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98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.110821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DE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462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B7E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723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9A12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8254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36B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2197005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A1D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.7203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25C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41725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F76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9192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78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4624877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D1E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BBF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2322</w:t>
            </w:r>
          </w:p>
        </w:tc>
      </w:tr>
      <w:tr w:rsidR="00FB08B6" w:rsidRPr="00FB08B6" w14:paraId="61666CA5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536AE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79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424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777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7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53A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7645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FE2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3865268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AC5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6380316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C79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99749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27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49195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A5E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581252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00C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090699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9D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86793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234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90239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95B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.795933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3E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.21206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D2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714363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9C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726179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F8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41083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25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889344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E9B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314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63E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06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723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5809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C3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6898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FF5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6237350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F6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.698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E8A2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312612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EF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673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0678025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30C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F97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3663</w:t>
            </w:r>
          </w:p>
        </w:tc>
      </w:tr>
      <w:tr w:rsidR="00FB08B6" w:rsidRPr="00FB08B6" w14:paraId="1E35715B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2D4CD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94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60F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88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32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C6B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8417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B4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26098434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DC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0076119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06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75136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F6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277872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BBE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889886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2D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76707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BBD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646685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59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630084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316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.45441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22D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1.1587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5B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328787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8A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55840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78C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91968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E27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03469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EFD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.704616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DE5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50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62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553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012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551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1B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160119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7BA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.1851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4D3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75880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78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287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5042552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5DA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0C80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7688</w:t>
            </w:r>
          </w:p>
        </w:tc>
      </w:tr>
      <w:tr w:rsidR="00FB08B6" w:rsidRPr="00FB08B6" w14:paraId="04D8DDE6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A833C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939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8D0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D20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99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2061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9189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00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26300226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073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281269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A9B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100749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E5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39332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FB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8754121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297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646907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E5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839290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956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452643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BDA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.722556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287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8.59515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150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66222414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B90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198273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5F65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14142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88E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88880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DE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.31504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062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64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34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47231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A6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714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054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9048249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5E43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.1791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17B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79694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90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656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6473220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9C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CD8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60094</w:t>
            </w:r>
          </w:p>
        </w:tc>
      </w:tr>
      <w:tr w:rsidR="00FB08B6" w:rsidRPr="00FB08B6" w14:paraId="43AEA8AB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56FD6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02F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765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534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67E+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24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9923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9DA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61196344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D4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1633055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16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9824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0C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9047442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A25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42213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9B0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50243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6C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856445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24A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684973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E10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.275140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5CB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9.5907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847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671309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8CC2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29855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AE1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588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91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40040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6F5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.910772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1E0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801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95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509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B9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2924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63E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9386818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71E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.0597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6C0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99911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6AD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58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801351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47DB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6E6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7218</w:t>
            </w:r>
          </w:p>
        </w:tc>
      </w:tr>
      <w:tr w:rsidR="00FB08B6" w:rsidRPr="00FB08B6" w14:paraId="73B400D7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70F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F09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4F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D7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4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269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625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99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269591775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036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5639158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C6B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45993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34C0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417747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889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687663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2E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441427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A2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55818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AB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89916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04F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.550256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C4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.85898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734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691848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EA9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898469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337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344215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0E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847819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28FC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.778361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355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56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2F30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09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1E7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7735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93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1573944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98B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.7986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4D0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269841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8A9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CA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566516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05E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8A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84482</w:t>
            </w:r>
          </w:p>
        </w:tc>
      </w:tr>
      <w:tr w:rsidR="00FB08B6" w:rsidRPr="00FB08B6" w14:paraId="05AA5664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1376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81F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FF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0B4B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1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307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130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A2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23091874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8592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863161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54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446733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E3A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9246587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3A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62586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DE0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215980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98B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430605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1910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29627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C75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.943332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A8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.15328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A4A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8823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94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440475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3E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599356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94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444834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71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.810532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E6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007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012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1563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A3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9691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20B5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4094346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B00A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.0918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932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680031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A78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E8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007654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11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9868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6984</w:t>
            </w:r>
          </w:p>
        </w:tc>
      </w:tr>
      <w:tr w:rsidR="00FB08B6" w:rsidRPr="00FB08B6" w14:paraId="303A8D40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E509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o PD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78A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F4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08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31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1966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86A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5143125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40A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4466005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0DA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79635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47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596501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D5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9329322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F46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708095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C515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34854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9E0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0479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79E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.535081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44C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5.08614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C33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774512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EE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793712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675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194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13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54918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E02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72309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BC6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041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9AFA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4218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A92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2548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C11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536209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CFD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.8265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D9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9144057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9A2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A7210" w14:textId="77777777" w:rsidR="00FB08B6" w:rsidRPr="00FB08B6" w:rsidRDefault="00FB08B6" w:rsidP="00FB08B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68E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F4B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09672</w:t>
            </w:r>
          </w:p>
        </w:tc>
      </w:tr>
      <w:tr w:rsidR="00FB08B6" w:rsidRPr="00FB08B6" w14:paraId="1A2D27B8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98B11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FB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7D53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D2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21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7159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91D0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02551343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94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9051895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E94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76669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84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417451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5D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842597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BF2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23497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AC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762349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ED56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77135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E98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482174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BCC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286554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8136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709721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52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41562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09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02427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7AE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485223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DCA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25998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8C6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1BC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536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E6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.0745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40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0509560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6A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120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E5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757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34485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38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CEB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8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AB70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09249</w:t>
            </w:r>
          </w:p>
        </w:tc>
      </w:tr>
      <w:tr w:rsidR="00FB08B6" w:rsidRPr="00FB08B6" w14:paraId="5E62D5C8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87F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141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6FB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1F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7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2C20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845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4D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8439968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C01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7877393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575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43551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BA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449488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6B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05733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4B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88576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5CAC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33072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084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979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02D3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00052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24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532563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C7E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68797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9B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4912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7B0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70323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6E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8601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FF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34672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0E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8B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379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B78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.5897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D34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3214237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E0A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59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52D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13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9568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7EA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304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6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38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08327</w:t>
            </w:r>
          </w:p>
        </w:tc>
      </w:tr>
      <w:tr w:rsidR="00FB08B6" w:rsidRPr="00FB08B6" w14:paraId="46EB590F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0343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1F8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2E1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97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58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EDC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972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82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5646616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C1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5928520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559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059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6494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203462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5DE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834925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370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647444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26E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764229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766B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400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BB5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848482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88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02743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AF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7180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60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24586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07A5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007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F75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3476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59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44316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2A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23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463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0D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3421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F896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5941476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70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785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E2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8D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4016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1A5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88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3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CB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09174</w:t>
            </w:r>
          </w:p>
        </w:tc>
      </w:tr>
      <w:tr w:rsidR="00FB08B6" w:rsidRPr="00FB08B6" w14:paraId="06B61674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4785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0D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D345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2E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93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2DA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1000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6C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5689500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82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6746888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A932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210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D9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403911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F268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485891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55C0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613960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B2A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71386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CDEF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7069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B6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784277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77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6703530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600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58318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FD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36906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F4A6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872752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582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26880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07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9675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69E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68E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575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B4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36861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43DA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053345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E47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389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726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049642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22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570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A3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52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4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BAC8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08562</w:t>
            </w:r>
          </w:p>
        </w:tc>
      </w:tr>
      <w:tr w:rsidR="00FB08B6" w:rsidRPr="00FB08B6" w14:paraId="5E03B3A7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8132B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26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1E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2C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1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D8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222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54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0761013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B1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2707643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CCA5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739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A69E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304793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DB30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64937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949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069064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EB4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5010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AC7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31625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9D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580813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07C1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630890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59C4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453929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A32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19237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7B4B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408997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DCC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5140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27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831735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E5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991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6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0DA9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9964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F62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1475626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01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794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61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803431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76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7714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081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8D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5B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6253</w:t>
            </w:r>
          </w:p>
        </w:tc>
      </w:tr>
      <w:tr w:rsidR="00FB08B6" w:rsidRPr="00FB08B6" w14:paraId="56F2477C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FAEA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9B6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76D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575A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1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82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3361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50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9143524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15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2682633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8C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319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062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140478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3B1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564480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720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84719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40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4776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920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2324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C32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673854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358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026249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ABA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73186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6C4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92148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FB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051575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95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36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ECC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7307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D53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6DA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5298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D4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024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84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783247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B00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768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DA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303064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2C92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42373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20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9D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8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322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62268</w:t>
            </w:r>
          </w:p>
        </w:tc>
      </w:tr>
      <w:tr w:rsidR="00FB08B6" w:rsidRPr="00FB08B6" w14:paraId="37D6C413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386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90D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51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70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12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4337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060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2553053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61C5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57480688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77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7842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C0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514389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67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505813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A6D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146808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EE9B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423854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886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39267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88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50371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AF8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62678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DE3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0656688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34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36476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FC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264399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F933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92274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EE9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19103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D15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63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3075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05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D52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7995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72DF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911507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3D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310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A2B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001816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CE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12110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13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73495599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FD0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22E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62317</w:t>
            </w:r>
          </w:p>
        </w:tc>
      </w:tr>
      <w:tr w:rsidR="00FB08B6" w:rsidRPr="00FB08B6" w14:paraId="7DEE8ED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CEEE9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62A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14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9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A53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2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ED5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5340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F97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50009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C1A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84441919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05D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0017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09E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7942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BDF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15104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12E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759948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26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55880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CDE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68442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1F0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518154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574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676909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491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18668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F8E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47400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564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193300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F87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33914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CEA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169599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5C4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866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2D0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67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AD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7234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D25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029959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31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741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573C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624841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838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47217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5C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989151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F9C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4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0A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6206</w:t>
            </w:r>
          </w:p>
        </w:tc>
      </w:tr>
      <w:tr w:rsidR="00FB08B6" w:rsidRPr="00FB08B6" w14:paraId="2B7B0130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B3C9A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C01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9A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18F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5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B35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6260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5C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63443945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843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87513356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89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6077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2F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255448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9A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695942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7B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915881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D5D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016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F20F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4528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A3C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28505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F3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36395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57E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33763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FE1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801297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C3D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170032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F46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13139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7B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722269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D53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18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51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88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01AE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7183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5FF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49891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E9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500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C6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535499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416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66954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1AF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91557326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D4BD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47C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49627</w:t>
            </w:r>
          </w:p>
        </w:tc>
      </w:tr>
      <w:tr w:rsidR="00FB08B6" w:rsidRPr="00FB08B6" w14:paraId="3888828D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6A60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B9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6C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82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3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E8F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6804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F4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9148237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EB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8428985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4D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5472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917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885964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CF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051198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3EF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8904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6B05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638490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770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89107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F88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136036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D8F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470947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81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617789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FC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74566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7B6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750979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4D6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4772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B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570425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858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187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8AE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659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D2B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214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C705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6738540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118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036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EE5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294515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3C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46762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5ED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1291103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C2E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FD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0127</w:t>
            </w:r>
          </w:p>
        </w:tc>
      </w:tr>
      <w:tr w:rsidR="00FB08B6" w:rsidRPr="00FB08B6" w14:paraId="5B63AC57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52B2B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609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6C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6A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1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040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7512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55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33267044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F226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4943057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84D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1563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0262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916647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4E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229874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A59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55972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BC0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879838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FAB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5245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2B97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.841165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1E1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70209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7C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7122600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42B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222003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49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238776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D66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33282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18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750597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78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880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B65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088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B2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6758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F8F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2630388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95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3846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80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CC7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31026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717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8414501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FA1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F0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1018</w:t>
            </w:r>
          </w:p>
        </w:tc>
      </w:tr>
      <w:tr w:rsidR="00FB08B6" w:rsidRPr="00FB08B6" w14:paraId="404D8599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779AC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7C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6D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CFD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96BC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8321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EC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426001025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D00A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08547128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72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35160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06B4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249540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FED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407743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03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5595628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67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5182821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F8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531215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01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958036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F3EA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5.46962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292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867149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228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892034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AA0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531117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1EE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599640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EFCA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3.3286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07A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1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5B6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6914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1E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48338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5C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4975695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06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.5807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ED4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5C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8385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6E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0754690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F45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771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0136</w:t>
            </w:r>
          </w:p>
        </w:tc>
      </w:tr>
      <w:tr w:rsidR="00FB08B6" w:rsidRPr="00FB08B6" w14:paraId="4472B757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0CF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CECB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12C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406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7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C654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9090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348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9091559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2A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061060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A6B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6949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A96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2866914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D9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759942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86F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350449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691E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09565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7CCF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53919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0F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.39730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DDB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.7821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455C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8999386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629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007155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6264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26668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68A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28596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65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97818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387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719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D5A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82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DE9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4641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8B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227120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4C7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.2589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71F9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8E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5616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0DF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2948232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CD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1B82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0934</w:t>
            </w:r>
          </w:p>
        </w:tc>
      </w:tr>
      <w:tr w:rsidR="00FB08B6" w:rsidRPr="00FB08B6" w14:paraId="59B1EE4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5227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CA2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08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0825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3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4230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976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E0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928402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976C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8061781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ED9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21960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A39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144553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7E4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640052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E40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474000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BAA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89995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D8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9193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8DFE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.225697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1E4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.90444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A18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207506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4D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69191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EC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642042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9A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30288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274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6183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D0E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590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362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9054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324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48547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19B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6203333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9F8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.3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EEC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249154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54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114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7EF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36614849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908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8B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39986</w:t>
            </w:r>
          </w:p>
        </w:tc>
      </w:tr>
      <w:tr w:rsidR="00FB08B6" w:rsidRPr="00FB08B6" w14:paraId="7FE76834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F7603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EFE7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62AD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AE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45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3A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33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93B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62472915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07F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3503947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A3DA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033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695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636913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3E6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91384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AA3B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9377371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729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94204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B4E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806320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74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.755780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CB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.3407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E5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417471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023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52701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E2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.13627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090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8055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F0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.216346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049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179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3EBC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.2530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83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6473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2B2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8952123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EF4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.9632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E4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907467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DFA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9871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1F7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8934580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67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FD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0695</w:t>
            </w:r>
          </w:p>
        </w:tc>
      </w:tr>
      <w:tr w:rsidR="00FB08B6" w:rsidRPr="00FB08B6" w14:paraId="1356D05F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5851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49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669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0250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5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925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989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32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58628824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260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8396011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C98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33056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981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550605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92F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041773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45C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9584674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932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52329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842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768426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745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.44138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A5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.74148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8A7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52199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78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459014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482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320957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D7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2811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929A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.172621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04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755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A8A6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.3389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250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727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2D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39623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EA2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.9531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B55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89953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24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25596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0D5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45359909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5D0F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6AD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0794</w:t>
            </w:r>
          </w:p>
        </w:tc>
      </w:tr>
      <w:tr w:rsidR="00FB08B6" w:rsidRPr="00FB08B6" w14:paraId="2FE4EEA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47A7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A28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379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348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55F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9579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E7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2082098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28C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88173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C3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39456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74D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122040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F0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035865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160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834157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5B25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269266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72B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2807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2F4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254972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36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47421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DB4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202275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14D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26149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EE6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60023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350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4095133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E18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422635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CC2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220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C6D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001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826E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3082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75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7600367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430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.696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334C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131968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C19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.1307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876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1384532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FF7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B25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80891</w:t>
            </w:r>
          </w:p>
        </w:tc>
      </w:tr>
      <w:tr w:rsidR="00FB08B6" w:rsidRPr="00FB08B6" w14:paraId="64F32EA6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5433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12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D1F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0CA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38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253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246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9DA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9906349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F6A8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02507608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36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69087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DF4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570444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8B14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353629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E8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68697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00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415942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99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61494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447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833790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EA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321416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01E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4635474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E32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26349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94AC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857815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42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391219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461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20002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5F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444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56E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9219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2375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198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5F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3661260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FAE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.32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EB2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115408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6EA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37235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1A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3540361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0FA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AD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81296</w:t>
            </w:r>
          </w:p>
        </w:tc>
      </w:tr>
      <w:tr w:rsidR="00FB08B6" w:rsidRPr="00FB08B6" w14:paraId="66CBC330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17B4E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59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78CA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02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4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19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972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E4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3641061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1E2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5097632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C50D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67598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AD7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84188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61C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426408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0E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52673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4E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454777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DC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753444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BDE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044610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785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.800689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4CC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6953494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809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1149199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CAC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176264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F91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4460787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B463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620955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4FC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465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5E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7881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5681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75913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3B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2059720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550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.016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74D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34567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B461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.7224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D14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2539734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85D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E804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80811</w:t>
            </w:r>
          </w:p>
        </w:tc>
      </w:tr>
      <w:tr w:rsidR="00FB08B6" w:rsidRPr="00FB08B6" w14:paraId="2B5A501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E666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2A8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161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A5A2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4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E0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1700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F4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4724772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E19A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5963535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CD0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7999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459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3296942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BE77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715084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C9E5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320206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474E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296773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C7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6089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AE6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.347309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7D5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.434119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0A7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5992193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AE68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91283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9D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994192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8E1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87621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06DF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549699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C6E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757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06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5621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3DA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28142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A75E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2254799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955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.7148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87C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5052765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F32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.46679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8EA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2735981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210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5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C7A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80891</w:t>
            </w:r>
          </w:p>
        </w:tc>
      </w:tr>
      <w:tr w:rsidR="00FB08B6" w:rsidRPr="00FB08B6" w14:paraId="51E69130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066A4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6F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9BD5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29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3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4D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237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E66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7795481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2CE8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8566940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9ED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8966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C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9535847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EF40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500850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99E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997059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ECE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455280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891B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6301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9E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11588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F3B9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.37299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E38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422801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C5A8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7662569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13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195735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52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822596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0CB6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94415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889C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53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9E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1766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EFA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38578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8A3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3188927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EF5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.313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EC7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04750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9E2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.35954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CF9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3639767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34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10F5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61804</w:t>
            </w:r>
          </w:p>
        </w:tc>
      </w:tr>
      <w:tr w:rsidR="00FB08B6" w:rsidRPr="00FB08B6" w14:paraId="7B4497F9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BFB3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2E0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19AC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51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78E+1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9B3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3063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92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129504484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4067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23607298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913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1988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2860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4148546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C9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981864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F0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93177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469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790647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15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43212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A7B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089798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98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.84146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227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5571658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EC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02616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E0B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485038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582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409064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C50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96000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3414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.566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C7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0856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69F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30378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C8F8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433903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A052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.605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4995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1500491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4ED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.63969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D26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1069043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B7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C5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61389</w:t>
            </w:r>
          </w:p>
        </w:tc>
      </w:tr>
      <w:tr w:rsidR="00FB08B6" w:rsidRPr="00FB08B6" w14:paraId="76C7D523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72179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D5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384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3EC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3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9D8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3614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AC8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6177120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CC9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524594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3AB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66295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0EB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059662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EBB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125668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A6B0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2179312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8B1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021387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E15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89419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C87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274582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BF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780117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E4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739409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9D5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5699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84F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65442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98E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90194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453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533775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170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.49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0D7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8283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98B6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1163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5E91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5982046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B650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.317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AE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757791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4EDB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.8727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FD63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8052012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4B2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3FA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61915</w:t>
            </w:r>
          </w:p>
        </w:tc>
      </w:tr>
      <w:tr w:rsidR="00FB08B6" w:rsidRPr="00FB08B6" w14:paraId="2EA5A30E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9161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E25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3C8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9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75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9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5EF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4140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09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97897543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0F2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7064375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F32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57504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337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173109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D684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325459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753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609751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776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11887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7BA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936468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18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.189491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8D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.71360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599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111053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172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46495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CF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741178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40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41221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0B6A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.859462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674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.162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1E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7804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99E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5455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2BF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794242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82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.706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2A4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9054528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0AE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3.3224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1EF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.8571339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61C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5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F09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61567</w:t>
            </w:r>
          </w:p>
        </w:tc>
      </w:tr>
      <w:tr w:rsidR="00FB08B6" w:rsidRPr="00FB08B6" w14:paraId="77BA6BE7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0D87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CBC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2AC6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C78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6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0B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476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C3D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2323821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35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6418076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FBE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15010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EE51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94087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CD3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313512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AE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090378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865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91057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6562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6797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3209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795347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B46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.504790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87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8660372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4A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93904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360F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416991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B31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212738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36C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064537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5C0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693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3B5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6987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D1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861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040A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0012199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62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.217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61F1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7121630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32B8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.7235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A2ED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6439827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C28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69E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61664</w:t>
            </w:r>
          </w:p>
        </w:tc>
      </w:tr>
      <w:tr w:rsidR="00FB08B6" w:rsidRPr="00FB08B6" w14:paraId="5F307DC9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A6478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D2AA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956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A64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3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D1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536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40D7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24030274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4C8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5973579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9359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1179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95AB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168360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EBA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05632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08F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84168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A8C4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898573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77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37088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59E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.934943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917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.918551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8CA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4762983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156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142986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42FA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495757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4E6B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108279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30A0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.91780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3FC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750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2DA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2933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F79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675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7B9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2230479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6EC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.914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06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1883245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6D9E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.799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82D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81748852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2E2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B0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50524</w:t>
            </w:r>
          </w:p>
        </w:tc>
      </w:tr>
      <w:tr w:rsidR="00FB08B6" w:rsidRPr="00FB08B6" w14:paraId="7C8F3657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6F7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3A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E2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53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C37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5879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E664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47367156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AF4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15633378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B3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74748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48A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3241911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5216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602452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43B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316476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8E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440546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0C4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703230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DE8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.01137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B3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.163017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F0E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5687946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B867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193894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2227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53638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172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862169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73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.368016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81E6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243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2A5D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0515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F5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9421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C63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4204772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32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.553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1B61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1766768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63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.83221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457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19832385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FBE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9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B6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17342</w:t>
            </w:r>
          </w:p>
        </w:tc>
      </w:tr>
      <w:tr w:rsidR="00FB08B6" w:rsidRPr="00FB08B6" w14:paraId="2B6CCCBA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4A3B0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868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0616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FF7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7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52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6407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F3C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421882991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52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1719104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CAB9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81445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96C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718562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1E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5585075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EC62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655542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502E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297183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93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5632462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7A8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.91676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9774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.7054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3D6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300420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8B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760501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1145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52116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8E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04840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811E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.69295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351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675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281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983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C2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9225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451B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5340615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85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.0942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FF19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7760753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4BD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.80327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A10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64433738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8D4D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3D2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58454</w:t>
            </w:r>
          </w:p>
        </w:tc>
      </w:tr>
      <w:tr w:rsidR="00FB08B6" w:rsidRPr="00FB08B6" w14:paraId="5BB953F4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6CC32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45EBA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2C0C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9E5B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5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E4E0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6988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7D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83654637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DC9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7299904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E0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01919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74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459778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55C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107624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E1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726796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C2EC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942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677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516058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C9AF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.69924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D18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.795639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C87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9804787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761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72878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1039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61812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0E5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946839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A2E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.573650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5414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832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6F0A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8226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A19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71001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67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5347955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13D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.5345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F0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426619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801C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.3002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8FB5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8315469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F46D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CB6B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48588</w:t>
            </w:r>
          </w:p>
        </w:tc>
      </w:tr>
      <w:tr w:rsidR="00FB08B6" w:rsidRPr="00FB08B6" w14:paraId="5A94BD4B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6A58F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A4AB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704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0E1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5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DBF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763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62F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679288789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D9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71390342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D3F1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13945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CBA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1841769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354C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492730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30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1218702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35EF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4760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8EF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5702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0130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.678155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668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.79941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74BD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6408064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53CF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0250514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FA8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613562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541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70385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3A5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.170955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1E29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676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D88A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0343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130F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7860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F23B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4396227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A8DC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.7674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E0B1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26268947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D797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.9263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95C2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65571249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945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891F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98047</w:t>
            </w:r>
          </w:p>
        </w:tc>
      </w:tr>
      <w:tr w:rsidR="00FB08B6" w:rsidRPr="00FB08B6" w14:paraId="461AE0C1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DD29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72B7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C19B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6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BA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4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45C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8237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A2D4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210811668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A06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200512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F70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55352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065F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327052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84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072189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899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753786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81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516683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B5A1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105578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C13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.027581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5305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.9261465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006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5319849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1D61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929708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8EC8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58505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CC2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8954153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327E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.995903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F593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578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E233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6456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ADBF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4356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4F6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3228662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C12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4.6863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36DC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70658590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5F5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.8149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0D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6780639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6B44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CC3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48366</w:t>
            </w:r>
          </w:p>
        </w:tc>
      </w:tr>
      <w:tr w:rsidR="00FB08B6" w:rsidRPr="00FB08B6" w14:paraId="0C283D92" w14:textId="77777777" w:rsidTr="00FB08B6">
        <w:trPr>
          <w:trHeight w:val="30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D267B" w14:textId="77777777" w:rsidR="00FB08B6" w:rsidRPr="00FB08B6" w:rsidRDefault="00FB08B6" w:rsidP="00FB08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etnam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F26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62A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7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7CAC9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5E+1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5A8F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8896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FC1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1224566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DA80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30628273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4A116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19187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4A2D5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626956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970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5191316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AA71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0498619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9D1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2373860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F1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294034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120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.2117737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FF0D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.8913131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43E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8306031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E46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9872849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4EAE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8997888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433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566386</w:t>
            </w:r>
          </w:p>
        </w:tc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DB2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.40558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B9EDC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5821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5343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8304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8F63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20257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D99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17796272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D78C2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.3846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E6A7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1316998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35B8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.7218</w:t>
            </w:r>
          </w:p>
        </w:tc>
        <w:tc>
          <w:tcPr>
            <w:tcW w:w="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8930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7810616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033B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C487" w14:textId="77777777" w:rsidR="00FB08B6" w:rsidRPr="00FB08B6" w:rsidRDefault="00FB08B6" w:rsidP="00FB08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B08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800797</w:t>
            </w:r>
          </w:p>
        </w:tc>
      </w:tr>
    </w:tbl>
    <w:p w14:paraId="7ECECB4C" w14:textId="77777777" w:rsidR="00FB08B6" w:rsidRPr="00FB08B6" w:rsidRDefault="00FB08B6">
      <w:pPr>
        <w:rPr>
          <w:sz w:val="16"/>
          <w:szCs w:val="16"/>
        </w:rPr>
      </w:pPr>
    </w:p>
    <w:sectPr w:rsidR="00FB08B6" w:rsidRPr="00FB08B6" w:rsidSect="00FB08B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tDA0NTA1NTcyNDdW0lEKTi0uzszPAykwrAUAMCrBgywAAAA="/>
  </w:docVars>
  <w:rsids>
    <w:rsidRoot w:val="00FB08B6"/>
    <w:rsid w:val="00380081"/>
    <w:rsid w:val="009A5577"/>
    <w:rsid w:val="00C72572"/>
    <w:rsid w:val="00DF3F5F"/>
    <w:rsid w:val="00F52A15"/>
    <w:rsid w:val="00FB0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84446"/>
  <w15:chartTrackingRefBased/>
  <w15:docId w15:val="{F9B33829-A690-4B30-9FAD-70BF7892F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B08B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08B6"/>
    <w:rPr>
      <w:color w:val="954F72"/>
      <w:u w:val="single"/>
    </w:rPr>
  </w:style>
  <w:style w:type="paragraph" w:customStyle="1" w:styleId="msonormal0">
    <w:name w:val="msonormal"/>
    <w:basedOn w:val="Normal"/>
    <w:rsid w:val="00FB08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818</Words>
  <Characters>16063</Characters>
  <Application>Microsoft Office Word</Application>
  <DocSecurity>0</DocSecurity>
  <Lines>133</Lines>
  <Paragraphs>37</Paragraphs>
  <ScaleCrop>false</ScaleCrop>
  <Company/>
  <LinksUpToDate>false</LinksUpToDate>
  <CharactersWithSpaces>18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 WEE YEAP</dc:creator>
  <cp:keywords/>
  <dc:description/>
  <cp:lastModifiedBy>LAU WEE YEAP</cp:lastModifiedBy>
  <cp:revision>2</cp:revision>
  <dcterms:created xsi:type="dcterms:W3CDTF">2022-02-15T17:02:00Z</dcterms:created>
  <dcterms:modified xsi:type="dcterms:W3CDTF">2022-02-15T17:03:00Z</dcterms:modified>
</cp:coreProperties>
</file>